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efc41d37f62d542a8e8c457910d97212134e3f4"/>
    <w:p>
      <w:pPr>
        <w:pStyle w:val="Heading1"/>
      </w:pPr>
      <w:r>
        <w:t xml:space="preserve">Cover Letter for Orthodontist Position in United States Miami</w:t>
      </w:r>
    </w:p>
    <w:p>
      <w:pPr>
        <w:pStyle w:val="FirstParagraph"/>
      </w:pPr>
      <w:r>
        <w:rPr>
          <w:bCs/>
          <w:b/>
        </w:rPr>
        <w:t xml:space="preserve">John Doe</w:t>
      </w:r>
      <w:r>
        <w:br/>
      </w:r>
      <w:r>
        <w:t xml:space="preserve">123 Dental Lane</w:t>
      </w:r>
      <w:r>
        <w:br/>
      </w:r>
      <w:r>
        <w:t xml:space="preserve">Miami, FL 33101</w:t>
      </w:r>
      <w:r>
        <w:br/>
      </w:r>
      <w:r>
        <w:t xml:space="preserve">(555) 123-4567</w:t>
      </w:r>
      <w:r>
        <w:br/>
      </w:r>
      <w:r>
        <w:t xml:space="preserve">johndoe@orthodonticmail.com</w:t>
      </w:r>
    </w:p>
    <w:p>
      <w:pPr>
        <w:pStyle w:val="BodyText"/>
      </w:pPr>
      <w:r>
        <w:t xml:space="preserve">April 5, 2024</w:t>
      </w:r>
    </w:p>
    <w:p>
      <w:pPr>
        <w:pStyle w:val="BodyText"/>
      </w:pPr>
      <w:r>
        <w:rPr>
          <w:bCs/>
          <w:b/>
        </w:rPr>
        <w:t xml:space="preserve">Dr. Emily Carter, Hiring Manager</w:t>
      </w:r>
      <w:r>
        <w:br/>
      </w:r>
      <w:r>
        <w:rPr>
          <w:bCs/>
          <w:b/>
        </w:rPr>
        <w:t xml:space="preserve">Miami Orthodontic Specialists</w:t>
      </w:r>
      <w:r>
        <w:br/>
      </w:r>
      <w:r>
        <w:rPr>
          <w:bCs/>
          <w:b/>
        </w:rPr>
        <w:t xml:space="preserve">456 Tooth Street</w:t>
      </w:r>
      <w:r>
        <w:br/>
      </w:r>
      <w:r>
        <w:rPr>
          <w:bCs/>
          <w:b/>
        </w:rPr>
        <w:t xml:space="preserve">Miami, FL 33109</w:t>
      </w:r>
    </w:p>
    <w:bookmarkStart w:id="26" w:name="dear-dr.-carter"/>
    <w:p>
      <w:pPr>
        <w:pStyle w:val="Heading2"/>
      </w:pPr>
      <w:r>
        <w:t xml:space="preserve">Dear Dr. Carter,</w:t>
      </w:r>
    </w:p>
    <w:p>
      <w:pPr>
        <w:pStyle w:val="FirstParagraph"/>
      </w:pPr>
      <w:r>
        <w:t xml:space="preserve">As a dedicated orthodontist with over a decade of experience in the field, I am excited to apply for the orthodontist position at Miami Orthodontic Specialists. The opportunity to contribute my expertise and passion for transforming smiles aligns perfectly with my career goals, particularly in the vibrant and culturally rich environment of the United States Miami. This Cover Letter outlines my qualifications, experiences, and commitment to delivering exceptional orthodontic care tailored to the diverse needs of patients in this dynamic region.</w:t>
      </w:r>
    </w:p>
    <w:bookmarkStart w:id="20" w:name="education-and-professional-background"/>
    <w:p>
      <w:pPr>
        <w:pStyle w:val="Heading3"/>
      </w:pPr>
      <w:r>
        <w:t xml:space="preserve">Education and Professional Background</w:t>
      </w:r>
    </w:p>
    <w:p>
      <w:pPr>
        <w:pStyle w:val="FirstParagraph"/>
      </w:pPr>
      <w:r>
        <w:t xml:space="preserve">My journey as an orthodontist began with a strong academic foundation. I graduated from the University of Florida College of Dentistry, where I earned my Doctorate in Dental Surgery (DDS) with honors. Following this, I completed a rigorous two-year residency program in orthodontics and dentofacial orthopedics at the University of Miami Miller School of Medicine. This training not only deepened my technical skills but also instilled a commitment to staying at the forefront of advancements in orthodontic technology and patient care.</w:t>
      </w:r>
    </w:p>
    <w:p>
      <w:pPr>
        <w:pStyle w:val="BodyText"/>
      </w:pPr>
      <w:r>
        <w:t xml:space="preserve">Throughout my career, I have maintained a focus on precision, innovation, and personalized treatment planning. My board certification by the American Board of Orthodontics has allowed me to provide evidence-based solutions for complex malocclusions, from traditional braces to cutting-edge clear aligners like Invisalign. In the United States Miami, where access to advanced dental care is paramount, I have consistently prioritized patient education and transparency to ensure informed decisions about their treatment journeys.</w:t>
      </w:r>
    </w:p>
    <w:bookmarkEnd w:id="20"/>
    <w:bookmarkStart w:id="21" w:name="X7e8b2958423e26319ccad10ea79cad9393d1ea6"/>
    <w:p>
      <w:pPr>
        <w:pStyle w:val="Heading3"/>
      </w:pPr>
      <w:r>
        <w:t xml:space="preserve">Clinical Experience in the United States Miami</w:t>
      </w:r>
    </w:p>
    <w:p>
      <w:pPr>
        <w:pStyle w:val="FirstParagraph"/>
      </w:pPr>
      <w:r>
        <w:t xml:space="preserve">For the past seven years, I have practiced orthodontics in Miami, Florida, serving a diverse population that reflects the city’s multicultural identity. Working in this setting has honed my ability to address a wide range of orthodontic needs while fostering trust through cultural sensitivity and effective communication. Whether treating pediatric patients with early intervention techniques or adults seeking cosmetic enhancements, I approach each case with the same level of dedication and attention to detail.</w:t>
      </w:r>
    </w:p>
    <w:p>
      <w:pPr>
        <w:pStyle w:val="BodyText"/>
      </w:pPr>
      <w:r>
        <w:t xml:space="preserve">My clinical practice in the United States Miami has involved collaboration with general dentists, pediatricians, and other specialists to ensure comprehensive care. For instance, I recently led a multidisciplinary team to address a complex case involving a young patient with cleft palate, integrating orthodontic treatment with surgical and speech therapy interventions. This experience underscored the importance of teamwork and adaptability in delivering holistic outcomes.</w:t>
      </w:r>
    </w:p>
    <w:bookmarkEnd w:id="21"/>
    <w:bookmarkStart w:id="22" w:name="Xc72c4a36529ebfcfe076ab62aa4f1e26ae78aec"/>
    <w:p>
      <w:pPr>
        <w:pStyle w:val="Heading3"/>
      </w:pPr>
      <w:r>
        <w:t xml:space="preserve">Patient-Centered Approach and Community Involvement</w:t>
      </w:r>
    </w:p>
    <w:p>
      <w:pPr>
        <w:pStyle w:val="FirstParagraph"/>
      </w:pPr>
      <w:r>
        <w:t xml:space="preserve">As an orthodontist in the United States Miami, I believe that exceptional care extends beyond clinical expertise. It requires empathy, active listening, and a commitment to building long-term relationships with patients. I take pride in creating a welcoming environment where patients feel empowered to ask questions and voice concerns. My approach emphasizes clear communication about treatment options, timelines, and cost structures to alleviate anxieties and foster confidence.</w:t>
      </w:r>
    </w:p>
    <w:p>
      <w:pPr>
        <w:pStyle w:val="BodyText"/>
      </w:pPr>
      <w:r>
        <w:t xml:space="preserve">In addition to my clinical work, I have been actively involved in community initiatives aimed at improving oral health access. Through partnerships with local schools and nonprofits, I have participated in free dental clinics and educational workshops on preventive care. These efforts reflect my belief that orthodontic care should be accessible and inclusive—a principle that resonates deeply with the values of Miami Orthodontic Specialists.</w:t>
      </w:r>
    </w:p>
    <w:bookmarkEnd w:id="22"/>
    <w:bookmarkStart w:id="23" w:name="why-united-states-miami"/>
    <w:p>
      <w:pPr>
        <w:pStyle w:val="Heading3"/>
      </w:pPr>
      <w:r>
        <w:t xml:space="preserve">Why United States Miami?</w:t>
      </w:r>
    </w:p>
    <w:p>
      <w:pPr>
        <w:pStyle w:val="FirstParagraph"/>
      </w:pPr>
      <w:r>
        <w:t xml:space="preserve">The United States Miami offers a unique blend of professional opportunities and cultural richness that aligns with my career aspirations. As a city known for its diversity, innovation, and entrepreneurial spirit, Miami presents an ideal environment to thrive as an orthodontist. The demand for high-quality orthodontic services continues to grow, driven by the region’s expanding population and increasing awareness of the importance of oral health.</w:t>
      </w:r>
    </w:p>
    <w:p>
      <w:pPr>
        <w:pStyle w:val="BodyText"/>
      </w:pPr>
      <w:r>
        <w:t xml:space="preserve">Moreover, Miami’s status as a global hub for tourism and business means that patients come from all walks of life, bringing with them varied expectations and needs. This diversity has shaped my ability to adapt my practice to different lifestyles, languages, and cultural perspectives. For example, I have worked with patients who prefer Spanish-speaking consultations or those requiring flexible scheduling due to professional commitments. Such experiences have reinforced the value of a patient-centric approach in the United States Miami.</w:t>
      </w:r>
    </w:p>
    <w:bookmarkEnd w:id="23"/>
    <w:bookmarkStart w:id="25" w:name="conclusion"/>
    <w:p>
      <w:pPr>
        <w:pStyle w:val="Heading3"/>
      </w:pPr>
      <w:r>
        <w:t xml:space="preserve">Conclusion</w:t>
      </w:r>
    </w:p>
    <w:p>
      <w:pPr>
        <w:pStyle w:val="FirstParagraph"/>
      </w:pPr>
      <w:r>
        <w:t xml:space="preserve">In conclusion, my extensive experience as an orthodontist, combined with my passion for serving the community of the United States Miami, makes me a strong candidate for this role. I am eager to bring my skills in clinical excellence, patient engagement, and cultural competency to Miami Orthodontic Specialists. I am confident that my dedication to innovation and compassionate care will contribute positively to your practice’s reputation and mission.</w:t>
      </w:r>
    </w:p>
    <w:p>
      <w:pPr>
        <w:pStyle w:val="BodyText"/>
      </w:pPr>
      <w:r>
        <w:t xml:space="preserve">I would welcome the opportunity to discuss how my background and vision align with your goals. Thank you for considering my application. I look forward to the possibility of contributing to the continued success of your team in the United States Miami.</w:t>
      </w:r>
    </w:p>
    <w:bookmarkStart w:id="24" w:name="sincerely"/>
    <w:p>
      <w:pPr>
        <w:pStyle w:val="Heading4"/>
      </w:pPr>
      <w:r>
        <w:t xml:space="preserve">Sincerely,</w:t>
      </w:r>
    </w:p>
    <w:p>
      <w:pPr>
        <w:pStyle w:val="FirstParagraph"/>
      </w:pPr>
      <w:r>
        <w:rPr>
          <w:bCs/>
          <w:b/>
        </w:rPr>
        <w:t xml:space="preserve">John Doe</w:t>
      </w:r>
      <w:r>
        <w:br/>
      </w:r>
      <w:r>
        <w:t xml:space="preserve">Orthodontist</w:t>
      </w:r>
      <w:r>
        <w:br/>
      </w:r>
      <w:r>
        <w:t xml:space="preserve">(555) 123-4567</w:t>
      </w:r>
      <w:r>
        <w:br/>
      </w:r>
      <w:r>
        <w:t xml:space="preserve">johndoe@orthodonticmail.com</w:t>
      </w:r>
    </w:p>
    <w:bookmarkEnd w:id="24"/>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United States Miami</dc:title>
  <dc:creator/>
  <cp:keywords/>
  <dcterms:created xsi:type="dcterms:W3CDTF">2025-12-10T07:10:04Z</dcterms:created>
  <dcterms:modified xsi:type="dcterms:W3CDTF">2025-12-10T07:10:04Z</dcterms:modified>
</cp:coreProperties>
</file>

<file path=docProps/custom.xml><?xml version="1.0" encoding="utf-8"?>
<Properties xmlns="http://schemas.openxmlformats.org/officeDocument/2006/custom-properties" xmlns:vt="http://schemas.openxmlformats.org/officeDocument/2006/docPropsVTypes"/>
</file>